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0D228" w14:textId="6F0BFD34" w:rsidR="00F26626" w:rsidRPr="000D7F15" w:rsidRDefault="003E1235">
      <w:pPr>
        <w:rPr>
          <w:rFonts w:ascii="Arial" w:hAnsi="Arial" w:cs="Arial"/>
          <w:b/>
          <w:sz w:val="28"/>
          <w:szCs w:val="24"/>
          <w:lang w:val="en-IN"/>
        </w:rPr>
      </w:pPr>
      <w:r w:rsidRPr="000D7F15">
        <w:rPr>
          <w:rFonts w:ascii="Arial" w:hAnsi="Arial" w:cs="Arial"/>
          <w:b/>
          <w:sz w:val="36"/>
          <w:lang w:val="en-IN"/>
        </w:rPr>
        <w:t xml:space="preserve">                          </w:t>
      </w:r>
      <w:bookmarkStart w:id="0" w:name="_GoBack"/>
      <w:bookmarkEnd w:id="0"/>
      <w:r w:rsidRPr="000D7F15">
        <w:rPr>
          <w:rFonts w:ascii="Arial" w:hAnsi="Arial" w:cs="Arial"/>
          <w:b/>
          <w:sz w:val="28"/>
          <w:szCs w:val="24"/>
          <w:lang w:val="en-IN"/>
        </w:rPr>
        <w:t xml:space="preserve">Assignment 2: Memory Management </w:t>
      </w:r>
    </w:p>
    <w:p w14:paraId="468C9BB7" w14:textId="77777777" w:rsidR="00A01DE2" w:rsidRPr="000D7F15" w:rsidRDefault="00A01DE2" w:rsidP="00EF2ACD">
      <w:pPr>
        <w:jc w:val="both"/>
        <w:rPr>
          <w:rFonts w:ascii="Arial" w:hAnsi="Arial" w:cs="Arial"/>
          <w:b/>
          <w:sz w:val="24"/>
          <w:szCs w:val="24"/>
        </w:rPr>
      </w:pPr>
      <w:r w:rsidRPr="000D7F15">
        <w:rPr>
          <w:rFonts w:ascii="Arial" w:hAnsi="Arial" w:cs="Arial"/>
          <w:b/>
          <w:sz w:val="24"/>
          <w:szCs w:val="24"/>
        </w:rPr>
        <w:t>Purpose:</w:t>
      </w:r>
    </w:p>
    <w:p w14:paraId="71B3D965" w14:textId="4EF01F93" w:rsidR="00CA39C0" w:rsidRPr="000D7F15" w:rsidRDefault="00A01DE2" w:rsidP="00EF2ACD">
      <w:pPr>
        <w:pStyle w:val="Default"/>
        <w:jc w:val="both"/>
        <w:rPr>
          <w:rFonts w:ascii="Arial" w:hAnsi="Arial" w:cs="Arial"/>
        </w:rPr>
      </w:pPr>
      <w:r w:rsidRPr="000D7F15">
        <w:rPr>
          <w:rFonts w:ascii="Arial" w:hAnsi="Arial" w:cs="Arial"/>
        </w:rPr>
        <w:t xml:space="preserve">The purpose of this project is to stimulate the </w:t>
      </w:r>
      <w:r w:rsidRPr="000D7F15">
        <w:rPr>
          <w:rFonts w:ascii="Arial" w:hAnsi="Arial" w:cs="Arial"/>
        </w:rPr>
        <w:t xml:space="preserve">memory management </w:t>
      </w:r>
      <w:r w:rsidRPr="000D7F15">
        <w:rPr>
          <w:rFonts w:ascii="Arial" w:hAnsi="Arial" w:cs="Arial"/>
        </w:rPr>
        <w:t xml:space="preserve">process and effects of </w:t>
      </w:r>
      <w:r w:rsidRPr="000D7F15">
        <w:rPr>
          <w:rFonts w:ascii="Arial" w:hAnsi="Arial" w:cs="Arial"/>
        </w:rPr>
        <w:t>limited memory</w:t>
      </w:r>
      <w:r w:rsidRPr="000D7F15">
        <w:rPr>
          <w:rFonts w:ascii="Arial" w:hAnsi="Arial" w:cs="Arial"/>
        </w:rPr>
        <w:t>.</w:t>
      </w:r>
      <w:r w:rsidR="00CA39C0" w:rsidRPr="000D7F15">
        <w:rPr>
          <w:rFonts w:ascii="Arial" w:hAnsi="Arial" w:cs="Arial"/>
        </w:rPr>
        <w:t xml:space="preserve"> Our simulator will read the input files and then will simulate the execution of the processes according to total memory block size and page size</w:t>
      </w:r>
      <w:r w:rsidR="00567ACF" w:rsidRPr="000D7F15">
        <w:rPr>
          <w:rFonts w:ascii="Arial" w:hAnsi="Arial" w:cs="Arial"/>
        </w:rPr>
        <w:t xml:space="preserve"> by MM(Memory manager)</w:t>
      </w:r>
      <w:r w:rsidR="00CA39C0" w:rsidRPr="000D7F15">
        <w:rPr>
          <w:rFonts w:ascii="Arial" w:hAnsi="Arial" w:cs="Arial"/>
        </w:rPr>
        <w:t>.</w:t>
      </w:r>
      <w:r w:rsidR="00C92992" w:rsidRPr="000D7F15">
        <w:rPr>
          <w:rFonts w:ascii="Arial" w:hAnsi="Arial" w:cs="Arial"/>
        </w:rPr>
        <w:t xml:space="preserve"> It will generate the output into terminal window itself.</w:t>
      </w:r>
      <w:r w:rsidR="00567ACF" w:rsidRPr="000D7F15">
        <w:rPr>
          <w:rFonts w:ascii="Arial" w:hAnsi="Arial" w:cs="Arial"/>
        </w:rPr>
        <w:t xml:space="preserve"> </w:t>
      </w:r>
      <w:r w:rsidR="00567ACF" w:rsidRPr="000D7F15">
        <w:rPr>
          <w:rFonts w:ascii="Arial" w:hAnsi="Arial" w:cs="Arial"/>
        </w:rPr>
        <w:t xml:space="preserve">The </w:t>
      </w:r>
      <w:r w:rsidR="00567ACF" w:rsidRPr="000D7F15">
        <w:rPr>
          <w:rFonts w:ascii="Arial" w:hAnsi="Arial" w:cs="Arial"/>
        </w:rPr>
        <w:t>output contains</w:t>
      </w:r>
      <w:r w:rsidR="00567ACF" w:rsidRPr="000D7F15">
        <w:rPr>
          <w:rFonts w:ascii="Arial" w:hAnsi="Arial" w:cs="Arial"/>
        </w:rPr>
        <w:t xml:space="preserve"> memory map and input queue status wit</w:t>
      </w:r>
      <w:r w:rsidR="00567ACF" w:rsidRPr="000D7F15">
        <w:rPr>
          <w:rFonts w:ascii="Arial" w:hAnsi="Arial" w:cs="Arial"/>
        </w:rPr>
        <w:t>h</w:t>
      </w:r>
      <w:r w:rsidR="00567ACF" w:rsidRPr="000D7F15">
        <w:rPr>
          <w:rFonts w:ascii="Arial" w:hAnsi="Arial" w:cs="Arial"/>
        </w:rPr>
        <w:t xml:space="preserve"> turnaround time.</w:t>
      </w:r>
    </w:p>
    <w:p w14:paraId="063EBBC2" w14:textId="1DFB1096" w:rsidR="00CA39C0" w:rsidRPr="000D7F15" w:rsidRDefault="00CA39C0" w:rsidP="00EF2ACD">
      <w:pPr>
        <w:pStyle w:val="Default"/>
        <w:jc w:val="both"/>
        <w:rPr>
          <w:rFonts w:ascii="Arial" w:hAnsi="Arial" w:cs="Arial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306"/>
      </w:tblGrid>
      <w:tr w:rsidR="00A01DE2" w:rsidRPr="00A01DE2" w14:paraId="51B7D6AF" w14:textId="77777777" w:rsidTr="00A01DE2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D9FCA" w14:textId="1C8A62B4" w:rsidR="00A01DE2" w:rsidRPr="00A01DE2" w:rsidRDefault="00A01DE2" w:rsidP="00EF2ACD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24292E"/>
                <w:sz w:val="18"/>
                <w:szCs w:val="18"/>
              </w:rPr>
            </w:pPr>
          </w:p>
        </w:tc>
      </w:tr>
      <w:tr w:rsidR="00A01DE2" w:rsidRPr="00A01DE2" w14:paraId="3C93EF7D" w14:textId="77777777" w:rsidTr="00A01D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3CA4C" w14:textId="77777777" w:rsidR="00A01DE2" w:rsidRPr="00A01DE2" w:rsidRDefault="00A01DE2" w:rsidP="00EF2ACD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48D77" w14:textId="15AA2045" w:rsidR="00A01DE2" w:rsidRPr="00A01DE2" w:rsidRDefault="00A01DE2" w:rsidP="00EF2ACD">
            <w:pPr>
              <w:spacing w:after="0" w:line="300" w:lineRule="atLeast"/>
              <w:jc w:val="both"/>
              <w:rPr>
                <w:rFonts w:ascii="Arial" w:eastAsia="Times New Roman" w:hAnsi="Arial" w:cs="Arial"/>
                <w:color w:val="24292E"/>
                <w:sz w:val="18"/>
                <w:szCs w:val="18"/>
              </w:rPr>
            </w:pPr>
          </w:p>
        </w:tc>
      </w:tr>
    </w:tbl>
    <w:p w14:paraId="0B6A0089" w14:textId="77777777" w:rsidR="007B1B75" w:rsidRPr="000D7F15" w:rsidRDefault="007B1B75" w:rsidP="00EF2ACD">
      <w:pPr>
        <w:pStyle w:val="Default"/>
        <w:jc w:val="both"/>
        <w:rPr>
          <w:rFonts w:ascii="Arial" w:hAnsi="Arial" w:cs="Arial"/>
        </w:rPr>
      </w:pPr>
    </w:p>
    <w:p w14:paraId="039B2E49" w14:textId="6C4AFCE5" w:rsidR="007B1B75" w:rsidRPr="000D7F15" w:rsidRDefault="007B1B75" w:rsidP="0083376F">
      <w:pPr>
        <w:spacing w:after="0"/>
        <w:jc w:val="both"/>
        <w:rPr>
          <w:rFonts w:ascii="Arial" w:hAnsi="Arial" w:cs="Arial"/>
          <w:sz w:val="23"/>
          <w:szCs w:val="23"/>
        </w:rPr>
      </w:pPr>
      <w:r w:rsidRPr="000D7F15">
        <w:rPr>
          <w:rFonts w:ascii="Arial" w:hAnsi="Arial" w:cs="Arial"/>
          <w:b/>
          <w:sz w:val="23"/>
          <w:szCs w:val="23"/>
        </w:rPr>
        <w:t>Input file:</w:t>
      </w:r>
      <w:r w:rsidRPr="000D7F15">
        <w:rPr>
          <w:rFonts w:ascii="Arial" w:hAnsi="Arial" w:cs="Arial"/>
          <w:sz w:val="23"/>
          <w:szCs w:val="23"/>
        </w:rPr>
        <w:t xml:space="preserve"> </w:t>
      </w:r>
    </w:p>
    <w:p w14:paraId="5D8CE31A" w14:textId="55568F18" w:rsidR="007F1CE3" w:rsidRPr="000D7F15" w:rsidRDefault="007B1B75" w:rsidP="0083376F">
      <w:pPr>
        <w:spacing w:after="0"/>
        <w:jc w:val="both"/>
        <w:rPr>
          <w:rFonts w:ascii="Arial" w:hAnsi="Arial" w:cs="Arial"/>
          <w:sz w:val="24"/>
          <w:szCs w:val="24"/>
        </w:rPr>
      </w:pPr>
      <w:r w:rsidRPr="000D7F15">
        <w:rPr>
          <w:rFonts w:ascii="Arial" w:hAnsi="Arial" w:cs="Arial"/>
          <w:sz w:val="24"/>
          <w:szCs w:val="24"/>
        </w:rPr>
        <w:t>in1</w:t>
      </w:r>
      <w:r w:rsidRPr="000D7F15">
        <w:rPr>
          <w:rFonts w:ascii="Arial" w:hAnsi="Arial" w:cs="Arial"/>
          <w:sz w:val="24"/>
          <w:szCs w:val="24"/>
        </w:rPr>
        <w:t>.txt(Hardcoded into main.cpp)</w:t>
      </w:r>
    </w:p>
    <w:p w14:paraId="74BC5E70" w14:textId="797FDCE7" w:rsidR="0083376F" w:rsidRPr="000D7F15" w:rsidRDefault="0083376F" w:rsidP="0083376F">
      <w:pPr>
        <w:spacing w:after="0"/>
        <w:jc w:val="both"/>
        <w:rPr>
          <w:rFonts w:ascii="Arial" w:hAnsi="Arial" w:cs="Arial"/>
          <w:sz w:val="24"/>
          <w:szCs w:val="24"/>
        </w:rPr>
      </w:pPr>
    </w:p>
    <w:p w14:paraId="394A919D" w14:textId="4BFDF5A3" w:rsidR="0083376F" w:rsidRPr="000D7F15" w:rsidRDefault="0083376F" w:rsidP="00996992">
      <w:pPr>
        <w:spacing w:after="0"/>
        <w:rPr>
          <w:rFonts w:ascii="Arial" w:hAnsi="Arial" w:cs="Arial"/>
          <w:b/>
          <w:sz w:val="24"/>
          <w:szCs w:val="24"/>
        </w:rPr>
      </w:pPr>
      <w:r w:rsidRPr="000D7F15">
        <w:rPr>
          <w:rFonts w:ascii="Arial" w:hAnsi="Arial" w:cs="Arial"/>
          <w:b/>
          <w:sz w:val="24"/>
          <w:szCs w:val="24"/>
        </w:rPr>
        <w:t>Output:</w:t>
      </w:r>
    </w:p>
    <w:p w14:paraId="0965D7F1" w14:textId="77777777" w:rsidR="002818AD" w:rsidRPr="000D7F15" w:rsidRDefault="0083376F" w:rsidP="00996992">
      <w:pPr>
        <w:spacing w:after="0"/>
        <w:rPr>
          <w:rFonts w:ascii="Arial" w:hAnsi="Arial" w:cs="Arial"/>
          <w:sz w:val="24"/>
          <w:szCs w:val="24"/>
        </w:rPr>
      </w:pPr>
      <w:r w:rsidRPr="000D7F15">
        <w:rPr>
          <w:rFonts w:ascii="Arial" w:hAnsi="Arial" w:cs="Arial"/>
          <w:sz w:val="24"/>
          <w:szCs w:val="24"/>
        </w:rPr>
        <w:t xml:space="preserve">Generated into terminal. </w:t>
      </w:r>
    </w:p>
    <w:p w14:paraId="68C54B0D" w14:textId="31EFC97C" w:rsidR="0083376F" w:rsidRPr="000D7F15" w:rsidRDefault="00455E0E" w:rsidP="00996992">
      <w:pPr>
        <w:spacing w:after="0"/>
        <w:rPr>
          <w:rFonts w:ascii="Arial" w:hAnsi="Arial" w:cs="Arial"/>
          <w:sz w:val="24"/>
          <w:szCs w:val="24"/>
        </w:rPr>
      </w:pPr>
      <w:r w:rsidRPr="000D7F15">
        <w:rPr>
          <w:rFonts w:ascii="Arial" w:hAnsi="Arial" w:cs="Arial"/>
          <w:sz w:val="24"/>
          <w:szCs w:val="24"/>
        </w:rPr>
        <w:t>Validate it with file</w:t>
      </w:r>
      <w:r w:rsidR="00F04F14" w:rsidRPr="000D7F15">
        <w:rPr>
          <w:rFonts w:ascii="Arial" w:hAnsi="Arial" w:cs="Arial"/>
          <w:sz w:val="24"/>
          <w:szCs w:val="24"/>
        </w:rPr>
        <w:t>s</w:t>
      </w:r>
      <w:r w:rsidRPr="000D7F15">
        <w:rPr>
          <w:rFonts w:ascii="Arial" w:hAnsi="Arial" w:cs="Arial"/>
          <w:sz w:val="24"/>
          <w:szCs w:val="24"/>
        </w:rPr>
        <w:t xml:space="preserve"> provided</w:t>
      </w:r>
      <w:r w:rsidR="00F04F14" w:rsidRPr="000D7F15">
        <w:rPr>
          <w:rFonts w:ascii="Arial" w:hAnsi="Arial" w:cs="Arial"/>
          <w:sz w:val="24"/>
          <w:szCs w:val="24"/>
        </w:rPr>
        <w:t xml:space="preserve"> as sample</w:t>
      </w:r>
      <w:r w:rsidRPr="000D7F15">
        <w:rPr>
          <w:rFonts w:ascii="Arial" w:hAnsi="Arial" w:cs="Arial"/>
          <w:sz w:val="24"/>
          <w:szCs w:val="24"/>
        </w:rPr>
        <w:t xml:space="preserve"> out1</w:t>
      </w:r>
      <w:r w:rsidR="00996992" w:rsidRPr="000D7F15">
        <w:rPr>
          <w:rFonts w:ascii="Arial" w:hAnsi="Arial" w:cs="Arial"/>
          <w:sz w:val="24"/>
          <w:szCs w:val="24"/>
        </w:rPr>
        <w:t>.txt</w:t>
      </w:r>
      <w:r w:rsidRPr="000D7F15">
        <w:rPr>
          <w:rFonts w:ascii="Arial" w:hAnsi="Arial" w:cs="Arial"/>
          <w:sz w:val="24"/>
          <w:szCs w:val="24"/>
        </w:rPr>
        <w:t>,</w:t>
      </w:r>
      <w:r w:rsidR="00996992" w:rsidRPr="000D7F15">
        <w:rPr>
          <w:rFonts w:ascii="Arial" w:hAnsi="Arial" w:cs="Arial"/>
          <w:sz w:val="24"/>
          <w:szCs w:val="24"/>
        </w:rPr>
        <w:t xml:space="preserve"> </w:t>
      </w:r>
      <w:r w:rsidRPr="000D7F15">
        <w:rPr>
          <w:rFonts w:ascii="Arial" w:hAnsi="Arial" w:cs="Arial"/>
          <w:sz w:val="24"/>
          <w:szCs w:val="24"/>
        </w:rPr>
        <w:t>out2</w:t>
      </w:r>
      <w:r w:rsidR="00996992" w:rsidRPr="000D7F15">
        <w:rPr>
          <w:rFonts w:ascii="Arial" w:hAnsi="Arial" w:cs="Arial"/>
          <w:sz w:val="24"/>
          <w:szCs w:val="24"/>
        </w:rPr>
        <w:t>.txt</w:t>
      </w:r>
      <w:r w:rsidRPr="000D7F15">
        <w:rPr>
          <w:rFonts w:ascii="Arial" w:hAnsi="Arial" w:cs="Arial"/>
          <w:sz w:val="24"/>
          <w:szCs w:val="24"/>
        </w:rPr>
        <w:t>,</w:t>
      </w:r>
      <w:r w:rsidR="00996992" w:rsidRPr="000D7F15">
        <w:rPr>
          <w:rFonts w:ascii="Arial" w:hAnsi="Arial" w:cs="Arial"/>
          <w:sz w:val="24"/>
          <w:szCs w:val="24"/>
        </w:rPr>
        <w:t xml:space="preserve"> </w:t>
      </w:r>
      <w:r w:rsidRPr="000D7F15">
        <w:rPr>
          <w:rFonts w:ascii="Arial" w:hAnsi="Arial" w:cs="Arial"/>
          <w:sz w:val="24"/>
          <w:szCs w:val="24"/>
        </w:rPr>
        <w:t>out3</w:t>
      </w:r>
      <w:r w:rsidR="00996992" w:rsidRPr="000D7F15">
        <w:rPr>
          <w:rFonts w:ascii="Arial" w:hAnsi="Arial" w:cs="Arial"/>
          <w:sz w:val="24"/>
          <w:szCs w:val="24"/>
        </w:rPr>
        <w:t>.txt</w:t>
      </w:r>
      <w:r w:rsidR="002818AD" w:rsidRPr="000D7F15">
        <w:rPr>
          <w:rFonts w:ascii="Arial" w:hAnsi="Arial" w:cs="Arial"/>
          <w:sz w:val="24"/>
          <w:szCs w:val="24"/>
        </w:rPr>
        <w:t xml:space="preserve"> for in1.txt provided</w:t>
      </w:r>
      <w:r w:rsidRPr="000D7F15">
        <w:rPr>
          <w:rFonts w:ascii="Arial" w:hAnsi="Arial" w:cs="Arial"/>
          <w:sz w:val="24"/>
          <w:szCs w:val="24"/>
        </w:rPr>
        <w:t>.</w:t>
      </w:r>
      <w:r w:rsidR="002818AD" w:rsidRPr="000D7F15">
        <w:rPr>
          <w:rFonts w:ascii="Arial" w:hAnsi="Arial" w:cs="Arial"/>
          <w:sz w:val="24"/>
          <w:szCs w:val="24"/>
        </w:rPr>
        <w:t xml:space="preserve"> </w:t>
      </w:r>
    </w:p>
    <w:p w14:paraId="57115C35" w14:textId="500B5464" w:rsidR="00FB002B" w:rsidRPr="000D7F15" w:rsidRDefault="00FB002B" w:rsidP="00996992">
      <w:pPr>
        <w:spacing w:after="0"/>
        <w:rPr>
          <w:rFonts w:ascii="Arial" w:hAnsi="Arial" w:cs="Arial"/>
          <w:sz w:val="24"/>
          <w:szCs w:val="24"/>
        </w:rPr>
      </w:pPr>
    </w:p>
    <w:p w14:paraId="5DB152D3" w14:textId="76C341F7" w:rsidR="00FB002B" w:rsidRPr="000D7F15" w:rsidRDefault="00FB002B" w:rsidP="00996992">
      <w:pPr>
        <w:spacing w:after="0"/>
        <w:rPr>
          <w:rFonts w:ascii="Arial" w:hAnsi="Arial" w:cs="Arial"/>
          <w:b/>
          <w:sz w:val="24"/>
          <w:szCs w:val="24"/>
        </w:rPr>
      </w:pPr>
    </w:p>
    <w:p w14:paraId="3BC68E5A" w14:textId="4D24384A" w:rsidR="00FB002B" w:rsidRPr="000D7F15" w:rsidRDefault="00FB002B" w:rsidP="00996992">
      <w:pPr>
        <w:spacing w:after="0"/>
        <w:rPr>
          <w:rFonts w:ascii="Arial" w:hAnsi="Arial" w:cs="Arial"/>
          <w:b/>
          <w:sz w:val="24"/>
          <w:szCs w:val="24"/>
        </w:rPr>
      </w:pPr>
      <w:r w:rsidRPr="000D7F15">
        <w:rPr>
          <w:rFonts w:ascii="Arial" w:hAnsi="Arial" w:cs="Arial"/>
          <w:b/>
          <w:sz w:val="24"/>
          <w:szCs w:val="24"/>
        </w:rPr>
        <w:t>Pseudocode:</w:t>
      </w:r>
    </w:p>
    <w:p w14:paraId="01903F96" w14:textId="15E402A9" w:rsidR="00FA0B7F" w:rsidRPr="000D7F15" w:rsidRDefault="00FA0B7F" w:rsidP="00996992">
      <w:pPr>
        <w:spacing w:after="0"/>
        <w:rPr>
          <w:rFonts w:ascii="Arial" w:hAnsi="Arial" w:cs="Arial"/>
          <w:b/>
          <w:sz w:val="24"/>
          <w:szCs w:val="24"/>
        </w:rPr>
      </w:pPr>
    </w:p>
    <w:p w14:paraId="6746C477" w14:textId="17E7D924" w:rsidR="00FA0B7F" w:rsidRPr="000D7F15" w:rsidRDefault="00FA0B7F" w:rsidP="00996992">
      <w:pPr>
        <w:spacing w:after="0"/>
        <w:rPr>
          <w:rFonts w:ascii="Arial" w:hAnsi="Arial" w:cs="Arial"/>
          <w:b/>
          <w:sz w:val="24"/>
          <w:szCs w:val="24"/>
        </w:rPr>
      </w:pPr>
      <w:r w:rsidRPr="000D7F15">
        <w:rPr>
          <w:rFonts w:ascii="Arial" w:hAnsi="Arial" w:cs="Arial"/>
          <w:b/>
          <w:sz w:val="24"/>
          <w:szCs w:val="24"/>
        </w:rPr>
        <w:t>//Start of main</w:t>
      </w:r>
    </w:p>
    <w:p w14:paraId="7E23C7C5" w14:textId="02897D31" w:rsidR="00AD0EE1" w:rsidRPr="00030DFB" w:rsidRDefault="00864C94" w:rsidP="00996992">
      <w:pPr>
        <w:spacing w:after="0"/>
        <w:rPr>
          <w:rFonts w:ascii="Arial" w:hAnsi="Arial" w:cs="Arial"/>
          <w:sz w:val="24"/>
          <w:szCs w:val="24"/>
        </w:rPr>
      </w:pPr>
      <w:r w:rsidRPr="00030DFB">
        <w:rPr>
          <w:rFonts w:ascii="Arial" w:hAnsi="Arial" w:cs="Arial"/>
          <w:sz w:val="20"/>
          <w:szCs w:val="24"/>
        </w:rPr>
        <w:t>Main(){</w:t>
      </w:r>
    </w:p>
    <w:p w14:paraId="16506927" w14:textId="047596E9" w:rsidR="00864C94" w:rsidRPr="000D7F15" w:rsidRDefault="00993573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read input file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n1.txt</w:t>
      </w:r>
    </w:p>
    <w:p w14:paraId="68892211" w14:textId="47D0502E" w:rsidR="00796891" w:rsidRPr="000D7F15" w:rsidRDefault="003271CE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process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>(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>queue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>)</w:t>
      </w:r>
      <w:r w:rsidR="00796891" w:rsidRPr="000D7F15">
        <w:rPr>
          <w:rFonts w:ascii="Arial" w:hAnsi="Arial" w:cs="Arial"/>
          <w:color w:val="000000" w:themeColor="text1"/>
          <w:sz w:val="20"/>
          <w:szCs w:val="20"/>
        </w:rPr>
        <w:sym w:font="Wingdings" w:char="F0E0"/>
      </w:r>
      <w:r w:rsidR="00796891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="00796891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add processes as they are read in from input file</w:t>
      </w:r>
    </w:p>
    <w:p w14:paraId="7E09C0A9" w14:textId="1DA0C0EA" w:rsidR="00796891" w:rsidRPr="000D7F15" w:rsidRDefault="003271CE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input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>(vector)</w:t>
      </w:r>
      <w:r w:rsidR="00796891" w:rsidRPr="000D7F15">
        <w:rPr>
          <w:rFonts w:ascii="Arial" w:hAnsi="Arial" w:cs="Arial"/>
          <w:color w:val="000000" w:themeColor="text1"/>
          <w:sz w:val="20"/>
          <w:szCs w:val="20"/>
        </w:rPr>
        <w:sym w:font="Wingdings" w:char="F0E0"/>
      </w:r>
      <w:r w:rsidR="00796891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="00796891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ocesses in input queue (actually a vector) are processed front-to-back, removing from this "queue" and adding to MMU if MMU has enough space for that process</w:t>
      </w:r>
    </w:p>
    <w:p w14:paraId="3B15A06F" w14:textId="2CD7FBAB" w:rsidR="00796891" w:rsidRPr="000D7F15" w:rsidRDefault="00796891" w:rsidP="00996992">
      <w:pPr>
        <w:spacing w:after="0"/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criticalPoints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>(vector)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sym w:font="Wingdings" w:char="F0E0"/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keep track of points where we have to write to output</w:t>
      </w:r>
    </w:p>
    <w:p w14:paraId="74DE8717" w14:textId="4C78BE8E" w:rsidR="00197768" w:rsidRPr="000D7F15" w:rsidRDefault="00197768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ocessesInMemory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>(vector)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sym w:font="Wingdings" w:char="F0E0"/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keep track of which processes are currently in memory map</w:t>
      </w:r>
    </w:p>
    <w:p w14:paraId="6DFA1B48" w14:textId="5DA6ABF1" w:rsidR="00864C94" w:rsidRPr="000D7F15" w:rsidRDefault="003271CE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memblocks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>(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>vector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>)</w:t>
      </w:r>
      <w:r w:rsidR="00796891" w:rsidRPr="000D7F15">
        <w:rPr>
          <w:rFonts w:ascii="Arial" w:hAnsi="Arial" w:cs="Arial"/>
          <w:color w:val="000000" w:themeColor="text1"/>
          <w:sz w:val="20"/>
          <w:szCs w:val="20"/>
        </w:rPr>
        <w:sym w:font="Wingdings" w:char="F0E0"/>
      </w:r>
      <w:r w:rsidR="00796891" w:rsidRPr="000D7F15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96891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MMU, composed of vector of </w:t>
      </w:r>
      <w:proofErr w:type="spellStart"/>
      <w:r w:rsidR="00796891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memblocks</w:t>
      </w:r>
      <w:proofErr w:type="spellEnd"/>
    </w:p>
    <w:p w14:paraId="786AA52F" w14:textId="77777777" w:rsidR="00921625" w:rsidRPr="000D7F15" w:rsidRDefault="00921625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</w:p>
    <w:p w14:paraId="486897A3" w14:textId="3AB1DA87" w:rsidR="00000FF9" w:rsidRPr="000D7F15" w:rsidRDefault="00000FF9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>keep track of which processes are currently in memory map</w:t>
      </w:r>
    </w:p>
    <w:p w14:paraId="5887A4FA" w14:textId="7A3C4D02" w:rsidR="00000FF9" w:rsidRPr="000D7F15" w:rsidRDefault="00000FF9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>Select page</w:t>
      </w:r>
      <w:r w:rsidR="00C6220B" w:rsidRPr="000D7F15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>size(1=100,2=200,3=400)</w:t>
      </w:r>
    </w:p>
    <w:p w14:paraId="76634E65" w14:textId="2D4EC98B" w:rsidR="003F220A" w:rsidRPr="000D7F15" w:rsidRDefault="003F220A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Initialize </w:t>
      </w:r>
      <w:r w:rsidR="006F50A8" w:rsidRPr="000D7F15">
        <w:rPr>
          <w:rFonts w:ascii="Arial" w:hAnsi="Arial" w:cs="Arial"/>
          <w:color w:val="000000" w:themeColor="text1"/>
          <w:sz w:val="20"/>
          <w:szCs w:val="20"/>
        </w:rPr>
        <w:t>MMU with page size and memory size</w:t>
      </w:r>
    </w:p>
    <w:p w14:paraId="30BB8218" w14:textId="784BA355" w:rsidR="00973830" w:rsidRPr="000D7F15" w:rsidRDefault="00973830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addUniqueCriticalPoint</w:t>
      </w:r>
      <w:proofErr w:type="spellEnd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()</w:t>
      </w:r>
      <w:r w:rsidR="00717D7B"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 xml:space="preserve"> </w:t>
      </w:r>
      <w:r w:rsidR="00717D7B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</w:t>
      </w:r>
      <w:r w:rsidR="00717D7B" w:rsidRPr="000D7F15">
        <w:rPr>
          <w:rFonts w:ascii="Arial" w:hAnsi="Arial" w:cs="Arial"/>
          <w:color w:val="000000" w:themeColor="text1"/>
          <w:sz w:val="20"/>
          <w:szCs w:val="20"/>
        </w:rPr>
        <w:t xml:space="preserve">add arrival time to </w:t>
      </w:r>
      <w:proofErr w:type="spellStart"/>
      <w:r w:rsidR="00717D7B" w:rsidRPr="000D7F15">
        <w:rPr>
          <w:rFonts w:ascii="Arial" w:hAnsi="Arial" w:cs="Arial"/>
          <w:color w:val="000000" w:themeColor="text1"/>
          <w:sz w:val="20"/>
          <w:szCs w:val="20"/>
        </w:rPr>
        <w:t>criticalPoints</w:t>
      </w:r>
      <w:proofErr w:type="spellEnd"/>
      <w:r w:rsidR="00717D7B" w:rsidRPr="000D7F15">
        <w:rPr>
          <w:rFonts w:ascii="Arial" w:hAnsi="Arial" w:cs="Arial"/>
          <w:color w:val="000000" w:themeColor="text1"/>
          <w:sz w:val="20"/>
          <w:szCs w:val="20"/>
        </w:rPr>
        <w:t xml:space="preserve"> if arrival time not already in </w:t>
      </w:r>
      <w:proofErr w:type="spellStart"/>
      <w:r w:rsidR="00717D7B" w:rsidRPr="000D7F15">
        <w:rPr>
          <w:rFonts w:ascii="Arial" w:hAnsi="Arial" w:cs="Arial"/>
          <w:color w:val="000000" w:themeColor="text1"/>
          <w:sz w:val="20"/>
          <w:szCs w:val="20"/>
        </w:rPr>
        <w:t>criticalPoints</w:t>
      </w:r>
      <w:proofErr w:type="spellEnd"/>
    </w:p>
    <w:p w14:paraId="18B2B016" w14:textId="6333D724" w:rsidR="00921625" w:rsidRPr="000D7F15" w:rsidRDefault="004A751E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>//</w:t>
      </w:r>
      <w:r w:rsidR="00921625" w:rsidRPr="000D7F15">
        <w:rPr>
          <w:rFonts w:ascii="Arial" w:hAnsi="Arial" w:cs="Arial"/>
          <w:color w:val="000000" w:themeColor="text1"/>
          <w:sz w:val="20"/>
          <w:szCs w:val="20"/>
        </w:rPr>
        <w:t xml:space="preserve">go through </w:t>
      </w:r>
      <w:proofErr w:type="spellStart"/>
      <w:r w:rsidR="00921625" w:rsidRPr="000D7F15">
        <w:rPr>
          <w:rFonts w:ascii="Arial" w:hAnsi="Arial" w:cs="Arial"/>
          <w:color w:val="000000" w:themeColor="text1"/>
          <w:sz w:val="20"/>
          <w:szCs w:val="20"/>
        </w:rPr>
        <w:t>criticalPoints</w:t>
      </w:r>
      <w:proofErr w:type="spellEnd"/>
      <w:r w:rsidR="00921625" w:rsidRPr="000D7F15">
        <w:rPr>
          <w:rFonts w:ascii="Arial" w:hAnsi="Arial" w:cs="Arial"/>
          <w:color w:val="000000" w:themeColor="text1"/>
          <w:sz w:val="20"/>
          <w:szCs w:val="20"/>
        </w:rPr>
        <w:t xml:space="preserve"> and process arrival/completion events</w:t>
      </w:r>
    </w:p>
    <w:p w14:paraId="333581C9" w14:textId="6A960EDB" w:rsidR="00000FF9" w:rsidRPr="000D7F15" w:rsidRDefault="004A751E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While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criticalPoints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 not empty</w:t>
      </w:r>
      <w:r w:rsidR="00354A62" w:rsidRPr="000D7F15">
        <w:rPr>
          <w:rFonts w:ascii="Arial" w:hAnsi="Arial" w:cs="Arial"/>
          <w:color w:val="000000" w:themeColor="text1"/>
          <w:sz w:val="20"/>
          <w:szCs w:val="20"/>
        </w:rPr>
        <w:t>{</w:t>
      </w:r>
    </w:p>
    <w:p w14:paraId="19C4D76E" w14:textId="77F7F147" w:rsidR="00354A62" w:rsidRPr="000D7F15" w:rsidRDefault="001B5653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// move process from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process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 to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input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 if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</w:rPr>
        <w:t>criticalPoint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 matches arrival time, else it must be a completion time</w:t>
      </w:r>
    </w:p>
    <w:p w14:paraId="7DF017BE" w14:textId="2FE0E6B6" w:rsidR="00124C2F" w:rsidRPr="000D7F15" w:rsidRDefault="00124C2F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printInputQueue</w:t>
      </w:r>
      <w:proofErr w:type="spellEnd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()</w:t>
      </w:r>
      <w:r w:rsidR="00717D7B"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 xml:space="preserve">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Prints the input queue</w:t>
      </w:r>
    </w:p>
    <w:p w14:paraId="603D9374" w14:textId="354EBEEE" w:rsidR="00354A62" w:rsidRPr="000D7F15" w:rsidRDefault="00354A62" w:rsidP="00996992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000D7F15">
        <w:rPr>
          <w:rFonts w:ascii="Arial" w:hAnsi="Arial" w:cs="Arial"/>
          <w:color w:val="000000" w:themeColor="text1"/>
          <w:sz w:val="20"/>
          <w:szCs w:val="20"/>
        </w:rPr>
        <w:t>}</w:t>
      </w:r>
    </w:p>
    <w:p w14:paraId="1A0CE998" w14:textId="62F2067E" w:rsidR="00864C94" w:rsidRPr="000D7F15" w:rsidRDefault="00864C94" w:rsidP="00996992">
      <w:pPr>
        <w:spacing w:after="0"/>
        <w:rPr>
          <w:rFonts w:ascii="Arial" w:hAnsi="Arial" w:cs="Arial"/>
          <w:sz w:val="20"/>
          <w:szCs w:val="20"/>
        </w:rPr>
      </w:pPr>
    </w:p>
    <w:p w14:paraId="70FCD0D5" w14:textId="7EEB354B" w:rsidR="00262F8D" w:rsidRPr="000D7F15" w:rsidRDefault="00262F8D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Style w:val="pl-k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for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(</w:t>
      </w:r>
      <w:r w:rsidRPr="000D7F15">
        <w:rPr>
          <w:rStyle w:val="pl-k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all values in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ocessesInMemory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)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{</w:t>
      </w:r>
    </w:p>
    <w:p w14:paraId="48CBD632" w14:textId="3DB3CED2" w:rsidR="00262F8D" w:rsidRPr="000D7F15" w:rsidRDefault="0026200B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>/ check if any processes in MMU completed processing</w:t>
      </w:r>
      <w:r w:rsidRPr="000D7F15">
        <w:rPr>
          <w:rFonts w:ascii="Arial" w:hAnsi="Arial" w:cs="Arial"/>
          <w:color w:val="000000" w:themeColor="text1"/>
          <w:sz w:val="20"/>
          <w:szCs w:val="20"/>
        </w:rPr>
        <w:t xml:space="preserve"> then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free up memory from MMU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and erase it</w:t>
      </w:r>
    </w:p>
    <w:p w14:paraId="36122AAD" w14:textId="146682EB" w:rsidR="00AD0EE1" w:rsidRPr="000D7F15" w:rsidRDefault="00AD0EE1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print which process completes processing</w:t>
      </w:r>
    </w:p>
    <w:p w14:paraId="609D59C5" w14:textId="77777777" w:rsidR="00FB63AE" w:rsidRPr="000D7F15" w:rsidRDefault="00FB63AE" w:rsidP="00FB63AE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printMMU</w:t>
      </w:r>
      <w:proofErr w:type="spellEnd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 xml:space="preserve">()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Prints Memory Map</w:t>
      </w:r>
    </w:p>
    <w:p w14:paraId="483BD6FF" w14:textId="69A13697" w:rsidR="00262F8D" w:rsidRPr="000D7F15" w:rsidRDefault="00262F8D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}</w:t>
      </w:r>
    </w:p>
    <w:p w14:paraId="68B82EF2" w14:textId="7CEDEFEC" w:rsidR="008C5151" w:rsidRPr="000D7F15" w:rsidRDefault="008C5151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p w14:paraId="4F1A3428" w14:textId="69BE3DD6" w:rsidR="008C5151" w:rsidRPr="000D7F15" w:rsidRDefault="008C5151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For(all values in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nput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){</w:t>
      </w:r>
    </w:p>
    <w:p w14:paraId="425718C7" w14:textId="03919E7F" w:rsidR="008C5151" w:rsidRPr="000D7F15" w:rsidRDefault="008C5151" w:rsidP="00996992">
      <w:pPr>
        <w:spacing w:after="0"/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// check if there is enough memory in MMU for any process in </w:t>
      </w:r>
      <w:proofErr w:type="spellStart"/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nputQueue</w:t>
      </w:r>
      <w:proofErr w:type="spellEnd"/>
    </w:p>
    <w:p w14:paraId="047A1E52" w14:textId="391989EF" w:rsidR="00D10E41" w:rsidRPr="000D7F15" w:rsidRDefault="00D10E41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move process from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nput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to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rocessesInMemory</w:t>
      </w:r>
      <w:proofErr w:type="spellEnd"/>
    </w:p>
    <w:p w14:paraId="23CD5CC9" w14:textId="3DD13658" w:rsidR="00B21ED3" w:rsidRPr="000D7F15" w:rsidRDefault="00B21ED3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move iterator back after erasing front element</w:t>
      </w:r>
    </w:p>
    <w:p w14:paraId="1E1EA99C" w14:textId="6EC63838" w:rsidR="00722EF2" w:rsidRPr="000D7F15" w:rsidRDefault="00722EF2" w:rsidP="00996992">
      <w:pPr>
        <w:spacing w:after="0"/>
        <w:rPr>
          <w:rFonts w:ascii="Arial" w:hAnsi="Arial" w:cs="Arial"/>
          <w:color w:val="005CC5"/>
          <w:sz w:val="20"/>
          <w:szCs w:val="20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addUniqueCriticalPoint</w:t>
      </w:r>
      <w:proofErr w:type="spellEnd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()</w:t>
      </w:r>
      <w:r w:rsidR="004669C5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</w:t>
      </w:r>
      <w:r w:rsidR="004669C5" w:rsidRPr="000D7F15">
        <w:rPr>
          <w:rFonts w:ascii="Arial" w:hAnsi="Arial" w:cs="Arial"/>
          <w:color w:val="000000" w:themeColor="text1"/>
          <w:sz w:val="20"/>
          <w:szCs w:val="20"/>
        </w:rPr>
        <w:t xml:space="preserve">add arrival time to </w:t>
      </w:r>
      <w:proofErr w:type="spellStart"/>
      <w:r w:rsidR="004669C5" w:rsidRPr="000D7F15">
        <w:rPr>
          <w:rFonts w:ascii="Arial" w:hAnsi="Arial" w:cs="Arial"/>
          <w:color w:val="000000" w:themeColor="text1"/>
          <w:sz w:val="20"/>
          <w:szCs w:val="20"/>
        </w:rPr>
        <w:t>criticalPoints</w:t>
      </w:r>
      <w:proofErr w:type="spellEnd"/>
      <w:r w:rsidR="004669C5" w:rsidRPr="000D7F15">
        <w:rPr>
          <w:rFonts w:ascii="Arial" w:hAnsi="Arial" w:cs="Arial"/>
          <w:color w:val="000000" w:themeColor="text1"/>
          <w:sz w:val="20"/>
          <w:szCs w:val="20"/>
        </w:rPr>
        <w:t xml:space="preserve"> if arrival time not already in </w:t>
      </w:r>
      <w:proofErr w:type="spellStart"/>
      <w:r w:rsidR="004669C5" w:rsidRPr="000D7F15">
        <w:rPr>
          <w:rFonts w:ascii="Arial" w:hAnsi="Arial" w:cs="Arial"/>
          <w:color w:val="000000" w:themeColor="text1"/>
          <w:sz w:val="20"/>
          <w:szCs w:val="20"/>
        </w:rPr>
        <w:t>criticalPoints</w:t>
      </w:r>
      <w:proofErr w:type="spellEnd"/>
    </w:p>
    <w:p w14:paraId="2360A6B3" w14:textId="6AEBC446" w:rsidR="00722EF2" w:rsidRPr="000D7F15" w:rsidRDefault="00722EF2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lastRenderedPageBreak/>
        <w:t>Print which processes moves to memory</w:t>
      </w:r>
    </w:p>
    <w:p w14:paraId="3D2B82E1" w14:textId="1A7FD146" w:rsidR="00B21ED3" w:rsidRPr="000D7F15" w:rsidRDefault="00B21ED3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0D7F15">
        <w:rPr>
          <w:rStyle w:val="pl-c"/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decrease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currentProcess.memoryNeed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until all needed pages are used</w:t>
      </w:r>
    </w:p>
    <w:p w14:paraId="7FCE4EA8" w14:textId="77777777" w:rsidR="00775B37" w:rsidRPr="000D7F15" w:rsidRDefault="00775B37" w:rsidP="00775B37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>printInputQueue</w:t>
      </w:r>
      <w:proofErr w:type="spellEnd"/>
      <w:r w:rsidRPr="000D7F15">
        <w:rPr>
          <w:rFonts w:ascii="Arial" w:hAnsi="Arial" w:cs="Arial"/>
          <w:color w:val="005CC5"/>
          <w:sz w:val="20"/>
          <w:szCs w:val="20"/>
          <w:shd w:val="clear" w:color="auto" w:fill="FFFFFF"/>
        </w:rPr>
        <w:t xml:space="preserve">()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Prints the input queue</w:t>
      </w:r>
    </w:p>
    <w:p w14:paraId="348C2759" w14:textId="64EBD4C3" w:rsidR="00775B37" w:rsidRPr="000D7F15" w:rsidRDefault="00775B37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18"/>
          <w:shd w:val="clear" w:color="auto" w:fill="FFFFFF"/>
        </w:rPr>
        <w:t>printMMU</w:t>
      </w:r>
      <w:proofErr w:type="spellEnd"/>
      <w:r w:rsidRPr="000D7F15">
        <w:rPr>
          <w:rFonts w:ascii="Arial" w:hAnsi="Arial" w:cs="Arial"/>
          <w:color w:val="005CC5"/>
          <w:sz w:val="20"/>
          <w:szCs w:val="18"/>
          <w:shd w:val="clear" w:color="auto" w:fill="FFFFFF"/>
        </w:rPr>
        <w:t xml:space="preserve">()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</w:t>
      </w:r>
      <w:r w:rsidR="00FB63AE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P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rint</w:t>
      </w:r>
      <w:r w:rsidR="00FB63AE"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s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Memory Map</w:t>
      </w:r>
    </w:p>
    <w:p w14:paraId="19F7E0BE" w14:textId="568E02FE" w:rsidR="008C5151" w:rsidRPr="000D7F15" w:rsidRDefault="008C5151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}</w:t>
      </w:r>
    </w:p>
    <w:p w14:paraId="2115A204" w14:textId="55F541D4" w:rsidR="00FB63AE" w:rsidRPr="000D7F15" w:rsidRDefault="00FB63AE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</w:p>
    <w:p w14:paraId="3CEB3BB5" w14:textId="48D00E2B" w:rsidR="00FB63AE" w:rsidRPr="000D7F15" w:rsidRDefault="00FB63AE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If only processes are arriving {</w:t>
      </w:r>
    </w:p>
    <w:p w14:paraId="70BC747D" w14:textId="2508E09B" w:rsidR="00FB63AE" w:rsidRPr="000D7F15" w:rsidRDefault="00FB63AE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proofErr w:type="spellStart"/>
      <w:r w:rsidRPr="000D7F15">
        <w:rPr>
          <w:rFonts w:ascii="Arial" w:hAnsi="Arial" w:cs="Arial"/>
          <w:color w:val="005CC5"/>
          <w:sz w:val="20"/>
          <w:szCs w:val="18"/>
          <w:shd w:val="clear" w:color="auto" w:fill="FFFFFF"/>
        </w:rPr>
        <w:t>printMMU</w:t>
      </w:r>
      <w:proofErr w:type="spellEnd"/>
      <w:r w:rsidRPr="000D7F15">
        <w:rPr>
          <w:rFonts w:ascii="Arial" w:hAnsi="Arial" w:cs="Arial"/>
          <w:color w:val="005CC5"/>
          <w:sz w:val="20"/>
          <w:szCs w:val="18"/>
          <w:shd w:val="clear" w:color="auto" w:fill="FFFFFF"/>
        </w:rPr>
        <w:t xml:space="preserve">() </w:t>
      </w:r>
      <w:r w:rsidRPr="000D7F1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//Prints Memory Map</w:t>
      </w:r>
    </w:p>
    <w:p w14:paraId="5C9840C0" w14:textId="57F8E668" w:rsidR="00FB63AE" w:rsidRPr="000D7F15" w:rsidRDefault="00FB63AE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}</w:t>
      </w:r>
    </w:p>
    <w:p w14:paraId="4C6B7980" w14:textId="5220FD1D" w:rsidR="006B7C28" w:rsidRPr="000D7F15" w:rsidRDefault="006B7C28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</w:p>
    <w:p w14:paraId="103AF887" w14:textId="77777777" w:rsidR="00370A83" w:rsidRPr="000D7F15" w:rsidRDefault="00616532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Style w:val="pl-c"/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//</w:t>
      </w: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 keep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criticalPoints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 sorted in ascending order</w:t>
      </w:r>
    </w:p>
    <w:p w14:paraId="27519F31" w14:textId="171F9BE3" w:rsidR="00370A83" w:rsidRPr="000D7F15" w:rsidRDefault="00370A83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//Print total turnaround time</w:t>
      </w:r>
    </w:p>
    <w:p w14:paraId="0D886A43" w14:textId="415CFC8E" w:rsidR="00864C94" w:rsidRPr="000D7F15" w:rsidRDefault="00864C94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sz w:val="20"/>
          <w:szCs w:val="24"/>
        </w:rPr>
        <w:t>}</w:t>
      </w:r>
    </w:p>
    <w:p w14:paraId="5462A454" w14:textId="34820130" w:rsidR="00FA0B7F" w:rsidRPr="000D7F15" w:rsidRDefault="00FA0B7F" w:rsidP="00996992">
      <w:pPr>
        <w:spacing w:after="0"/>
        <w:rPr>
          <w:rFonts w:ascii="Arial" w:hAnsi="Arial" w:cs="Arial"/>
          <w:b/>
          <w:sz w:val="20"/>
          <w:szCs w:val="20"/>
          <w:lang w:val="en-IN"/>
        </w:rPr>
      </w:pPr>
      <w:r w:rsidRPr="000D7F15">
        <w:rPr>
          <w:rFonts w:ascii="Arial" w:hAnsi="Arial" w:cs="Arial"/>
          <w:b/>
          <w:sz w:val="20"/>
          <w:szCs w:val="20"/>
          <w:lang w:val="en-IN"/>
        </w:rPr>
        <w:t>//End of Main</w:t>
      </w:r>
    </w:p>
    <w:p w14:paraId="7A74505F" w14:textId="5B3C46B8" w:rsidR="00FA0B7F" w:rsidRPr="000D7F15" w:rsidRDefault="00FA0B7F" w:rsidP="00996992">
      <w:pPr>
        <w:spacing w:after="0"/>
        <w:rPr>
          <w:rFonts w:ascii="Arial" w:hAnsi="Arial" w:cs="Arial"/>
          <w:b/>
          <w:sz w:val="20"/>
          <w:szCs w:val="20"/>
          <w:lang w:val="en-IN"/>
        </w:rPr>
      </w:pPr>
    </w:p>
    <w:p w14:paraId="3271E493" w14:textId="565AAC2D" w:rsidR="00FA0B7F" w:rsidRPr="000D7F15" w:rsidRDefault="00FA0B7F" w:rsidP="00996992">
      <w:pPr>
        <w:spacing w:after="0"/>
        <w:rPr>
          <w:rFonts w:ascii="Arial" w:hAnsi="Arial" w:cs="Arial"/>
          <w:b/>
          <w:sz w:val="20"/>
          <w:szCs w:val="20"/>
          <w:lang w:val="en-IN"/>
        </w:rPr>
      </w:pPr>
    </w:p>
    <w:p w14:paraId="6F8C0CD7" w14:textId="20866770" w:rsidR="00FA0B7F" w:rsidRPr="000D7F15" w:rsidRDefault="00FA0B7F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0D7F15">
        <w:rPr>
          <w:rFonts w:ascii="Arial" w:hAnsi="Arial" w:cs="Arial"/>
          <w:b/>
          <w:sz w:val="20"/>
          <w:szCs w:val="20"/>
          <w:lang w:val="en-IN"/>
        </w:rPr>
        <w:t>//</w:t>
      </w:r>
      <w:proofErr w:type="spellStart"/>
      <w:r w:rsidRPr="000D7F15">
        <w:rPr>
          <w:rFonts w:ascii="Arial" w:hAnsi="Arial" w:cs="Arial"/>
          <w:b/>
          <w:sz w:val="20"/>
          <w:szCs w:val="20"/>
          <w:lang w:val="en-IN"/>
        </w:rPr>
        <w:t>Funtion</w:t>
      </w:r>
      <w:proofErr w:type="spellEnd"/>
      <w:r w:rsidRPr="000D7F15">
        <w:rPr>
          <w:rFonts w:ascii="Arial" w:hAnsi="Arial" w:cs="Arial"/>
          <w:color w:val="6F42C1"/>
          <w:sz w:val="18"/>
          <w:szCs w:val="18"/>
          <w:shd w:val="clear" w:color="auto" w:fill="FFFFFF"/>
        </w:rPr>
        <w:t xml:space="preserve"> </w:t>
      </w:r>
      <w:proofErr w:type="spellStart"/>
      <w:r w:rsidRPr="00633E79">
        <w:rPr>
          <w:rFonts w:ascii="Arial" w:hAnsi="Arial" w:cs="Arial"/>
          <w:b/>
          <w:color w:val="005CC5"/>
          <w:sz w:val="20"/>
          <w:szCs w:val="20"/>
          <w:shd w:val="clear" w:color="auto" w:fill="FFFFFF"/>
        </w:rPr>
        <w:t>printInput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  <w:lang w:val="en-IN"/>
        </w:rPr>
        <w:t>()</w:t>
      </w:r>
      <w:r w:rsidR="00C7141F" w:rsidRPr="000D7F15">
        <w:rPr>
          <w:rFonts w:ascii="Arial" w:hAnsi="Arial" w:cs="Arial"/>
          <w:color w:val="000000" w:themeColor="text1"/>
          <w:sz w:val="20"/>
          <w:szCs w:val="20"/>
          <w:lang w:val="en-IN"/>
        </w:rPr>
        <w:t>{</w:t>
      </w:r>
    </w:p>
    <w:p w14:paraId="3EA0E2A2" w14:textId="77AA4E10" w:rsidR="00C7141F" w:rsidRPr="000D7F15" w:rsidRDefault="00C7141F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lang w:val="en-IN"/>
        </w:rPr>
        <w:t>//</w:t>
      </w:r>
      <w:r w:rsidRPr="000D7F15">
        <w:rPr>
          <w:rFonts w:ascii="Arial" w:hAnsi="Arial" w:cs="Arial"/>
          <w:color w:val="6A737D"/>
          <w:sz w:val="18"/>
          <w:szCs w:val="18"/>
          <w:shd w:val="clear" w:color="auto" w:fill="FFFFFF"/>
        </w:rPr>
        <w:t xml:space="preserve"> </w:t>
      </w: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argument passed by value, so original </w:t>
      </w:r>
      <w:proofErr w:type="spellStart"/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inputQueue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 not changed</w:t>
      </w:r>
    </w:p>
    <w:p w14:paraId="22AF9C3D" w14:textId="3507F7D5" w:rsidR="00D65EBD" w:rsidRPr="000D7F15" w:rsidRDefault="00C7141F" w:rsidP="00996992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// Function prints the input queue with proper </w:t>
      </w:r>
      <w:r w:rsidR="00472834"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format</w:t>
      </w:r>
    </w:p>
    <w:p w14:paraId="09F17C99" w14:textId="7219DAED" w:rsidR="00C7141F" w:rsidRPr="000D7F15" w:rsidRDefault="00C7141F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lang w:val="en-IN"/>
        </w:rPr>
        <w:t>}</w:t>
      </w:r>
    </w:p>
    <w:p w14:paraId="64F09FBF" w14:textId="7E2D40B8" w:rsidR="0078570A" w:rsidRPr="000D7F15" w:rsidRDefault="0078570A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2918C6FC" w14:textId="36967A01" w:rsidR="0078570A" w:rsidRPr="000D7F15" w:rsidRDefault="0078570A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54FD1DF8" w14:textId="20DFC0E4" w:rsidR="0078570A" w:rsidRPr="000D7F15" w:rsidRDefault="0078570A" w:rsidP="0078570A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0D7F15">
        <w:rPr>
          <w:rFonts w:ascii="Arial" w:hAnsi="Arial" w:cs="Arial"/>
          <w:b/>
          <w:sz w:val="20"/>
          <w:szCs w:val="20"/>
          <w:lang w:val="en-IN"/>
        </w:rPr>
        <w:t>//</w:t>
      </w:r>
      <w:proofErr w:type="spellStart"/>
      <w:r w:rsidRPr="000D7F15">
        <w:rPr>
          <w:rFonts w:ascii="Arial" w:hAnsi="Arial" w:cs="Arial"/>
          <w:b/>
          <w:sz w:val="20"/>
          <w:szCs w:val="20"/>
          <w:lang w:val="en-IN"/>
        </w:rPr>
        <w:t>Funtion</w:t>
      </w:r>
      <w:proofErr w:type="spellEnd"/>
      <w:r w:rsidRPr="000D7F15">
        <w:rPr>
          <w:rFonts w:ascii="Arial" w:hAnsi="Arial" w:cs="Arial"/>
          <w:color w:val="6F42C1"/>
          <w:sz w:val="18"/>
          <w:szCs w:val="18"/>
          <w:shd w:val="clear" w:color="auto" w:fill="FFFFFF"/>
        </w:rPr>
        <w:t xml:space="preserve"> </w:t>
      </w:r>
      <w:proofErr w:type="spellStart"/>
      <w:r w:rsidRPr="00633E79">
        <w:rPr>
          <w:rFonts w:ascii="Arial" w:hAnsi="Arial" w:cs="Arial"/>
          <w:b/>
          <w:color w:val="005CC5"/>
          <w:sz w:val="20"/>
          <w:szCs w:val="20"/>
          <w:shd w:val="clear" w:color="auto" w:fill="FFFFFF"/>
        </w:rPr>
        <w:t>printMMU</w:t>
      </w:r>
      <w:proofErr w:type="spellEnd"/>
      <w:r w:rsidRPr="000D7F15">
        <w:rPr>
          <w:rFonts w:ascii="Arial" w:hAnsi="Arial" w:cs="Arial"/>
          <w:color w:val="000000" w:themeColor="text1"/>
          <w:sz w:val="20"/>
          <w:szCs w:val="20"/>
          <w:lang w:val="en-IN"/>
        </w:rPr>
        <w:t>(){</w:t>
      </w:r>
    </w:p>
    <w:p w14:paraId="38B5115D" w14:textId="3A5178D9" w:rsidR="0078570A" w:rsidRPr="000D7F15" w:rsidRDefault="0078570A" w:rsidP="0078570A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// Function prints the </w:t>
      </w:r>
      <w:r w:rsidR="00472834"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memory map</w:t>
      </w: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 with proper f</w:t>
      </w:r>
      <w:r w:rsidR="00472834"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ormat</w:t>
      </w:r>
    </w:p>
    <w:p w14:paraId="1567F115" w14:textId="7C15867B" w:rsidR="0078570A" w:rsidRPr="000D7F15" w:rsidRDefault="0078570A" w:rsidP="0078570A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0D7F15">
        <w:rPr>
          <w:rFonts w:ascii="Arial" w:hAnsi="Arial" w:cs="Arial"/>
          <w:color w:val="000000" w:themeColor="text1"/>
          <w:sz w:val="20"/>
          <w:szCs w:val="20"/>
          <w:lang w:val="en-IN"/>
        </w:rPr>
        <w:t>}</w:t>
      </w:r>
    </w:p>
    <w:p w14:paraId="60D522F4" w14:textId="6BAAD7A9" w:rsidR="00452F7D" w:rsidRPr="000D7F15" w:rsidRDefault="00452F7D" w:rsidP="0078570A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14205340" w14:textId="21A78CEF" w:rsidR="00452F7D" w:rsidRPr="000D7F15" w:rsidRDefault="00452F7D" w:rsidP="0078570A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b/>
          <w:sz w:val="20"/>
          <w:szCs w:val="20"/>
          <w:lang w:val="en-IN"/>
        </w:rPr>
        <w:t>//</w:t>
      </w:r>
      <w:proofErr w:type="spellStart"/>
      <w:r w:rsidRPr="000D7F15">
        <w:rPr>
          <w:rFonts w:ascii="Arial" w:hAnsi="Arial" w:cs="Arial"/>
          <w:b/>
          <w:sz w:val="20"/>
          <w:szCs w:val="20"/>
          <w:lang w:val="en-IN"/>
        </w:rPr>
        <w:t>Funtion</w:t>
      </w:r>
      <w:proofErr w:type="spellEnd"/>
      <w:r w:rsidRPr="000D7F15">
        <w:rPr>
          <w:rFonts w:ascii="Arial" w:hAnsi="Arial" w:cs="Arial"/>
          <w:color w:val="6F42C1"/>
          <w:sz w:val="18"/>
          <w:szCs w:val="18"/>
          <w:shd w:val="clear" w:color="auto" w:fill="FFFFFF"/>
        </w:rPr>
        <w:t xml:space="preserve"> </w:t>
      </w:r>
      <w:proofErr w:type="spellStart"/>
      <w:r w:rsidRPr="00633E79">
        <w:rPr>
          <w:rFonts w:ascii="Arial" w:hAnsi="Arial" w:cs="Arial"/>
          <w:b/>
          <w:color w:val="005CC5"/>
          <w:sz w:val="20"/>
          <w:szCs w:val="20"/>
          <w:shd w:val="clear" w:color="auto" w:fill="FFFFFF"/>
        </w:rPr>
        <w:t>addUniqueCriticalPoint</w:t>
      </w:r>
      <w:proofErr w:type="spellEnd"/>
      <w:r w:rsidRPr="00633E79">
        <w:rPr>
          <w:rFonts w:ascii="Arial" w:hAnsi="Arial" w:cs="Arial"/>
          <w:b/>
          <w:color w:val="005CC5"/>
          <w:sz w:val="20"/>
          <w:szCs w:val="20"/>
          <w:shd w:val="clear" w:color="auto" w:fill="FFFFFF"/>
        </w:rPr>
        <w:t>(</w:t>
      </w: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){</w:t>
      </w:r>
    </w:p>
    <w:p w14:paraId="2C227324" w14:textId="6454B6EC" w:rsidR="00452F7D" w:rsidRPr="000D7F15" w:rsidRDefault="00C62F45" w:rsidP="0078570A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This function add critical points of time for process start/end/processing</w:t>
      </w:r>
      <w:r w:rsidR="00AA69BA"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 xml:space="preserve"> period</w:t>
      </w:r>
    </w:p>
    <w:p w14:paraId="04F88816" w14:textId="4D89704F" w:rsidR="00452F7D" w:rsidRPr="000D7F15" w:rsidRDefault="00452F7D" w:rsidP="0078570A">
      <w:pPr>
        <w:spacing w:after="0"/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</w:pPr>
      <w:r w:rsidRPr="000D7F15">
        <w:rPr>
          <w:rFonts w:ascii="Arial" w:hAnsi="Arial" w:cs="Arial"/>
          <w:color w:val="000000" w:themeColor="text1"/>
          <w:sz w:val="20"/>
          <w:szCs w:val="18"/>
          <w:shd w:val="clear" w:color="auto" w:fill="FFFFFF"/>
        </w:rPr>
        <w:t>}</w:t>
      </w:r>
    </w:p>
    <w:p w14:paraId="4F98735E" w14:textId="77777777" w:rsidR="0078570A" w:rsidRPr="000D7F15" w:rsidRDefault="0078570A" w:rsidP="0078570A">
      <w:pPr>
        <w:spacing w:after="0"/>
        <w:rPr>
          <w:rFonts w:ascii="Arial" w:hAnsi="Arial" w:cs="Arial"/>
          <w:b/>
          <w:sz w:val="20"/>
          <w:szCs w:val="20"/>
          <w:lang w:val="en-IN"/>
        </w:rPr>
      </w:pPr>
    </w:p>
    <w:p w14:paraId="268EB497" w14:textId="77777777" w:rsidR="0078570A" w:rsidRPr="000D7F15" w:rsidRDefault="0078570A" w:rsidP="0078570A">
      <w:pPr>
        <w:spacing w:after="0"/>
        <w:rPr>
          <w:rFonts w:ascii="Arial" w:hAnsi="Arial" w:cs="Arial"/>
          <w:b/>
          <w:sz w:val="32"/>
          <w:lang w:val="en-IN"/>
        </w:rPr>
      </w:pPr>
    </w:p>
    <w:p w14:paraId="45D344A4" w14:textId="77777777" w:rsidR="0078570A" w:rsidRPr="000D7F15" w:rsidRDefault="0078570A" w:rsidP="00996992">
      <w:pPr>
        <w:spacing w:after="0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64E254AB" w14:textId="77777777" w:rsidR="00FA0B7F" w:rsidRPr="000D7F15" w:rsidRDefault="00FA0B7F" w:rsidP="00996992">
      <w:pPr>
        <w:spacing w:after="0"/>
        <w:rPr>
          <w:rFonts w:ascii="Arial" w:hAnsi="Arial" w:cs="Arial"/>
          <w:b/>
          <w:sz w:val="20"/>
          <w:szCs w:val="20"/>
          <w:lang w:val="en-IN"/>
        </w:rPr>
      </w:pPr>
    </w:p>
    <w:p w14:paraId="152C1F42" w14:textId="58B7EDB5" w:rsidR="00FA0B7F" w:rsidRPr="000D7F15" w:rsidRDefault="00FA0B7F" w:rsidP="00996992">
      <w:pPr>
        <w:spacing w:after="0"/>
        <w:rPr>
          <w:rFonts w:ascii="Arial" w:hAnsi="Arial" w:cs="Arial"/>
          <w:b/>
          <w:sz w:val="32"/>
          <w:lang w:val="en-IN"/>
        </w:rPr>
      </w:pPr>
    </w:p>
    <w:p w14:paraId="23272494" w14:textId="2FB303DB" w:rsidR="00FA0B7F" w:rsidRPr="000D7F15" w:rsidRDefault="00FA0B7F" w:rsidP="00996992">
      <w:pPr>
        <w:spacing w:after="0"/>
        <w:rPr>
          <w:rFonts w:ascii="Arial" w:hAnsi="Arial" w:cs="Arial"/>
          <w:b/>
          <w:sz w:val="32"/>
          <w:lang w:val="en-IN"/>
        </w:rPr>
      </w:pPr>
    </w:p>
    <w:p w14:paraId="01A7A3FB" w14:textId="63F49024" w:rsidR="00FA0B7F" w:rsidRPr="000D7F15" w:rsidRDefault="00FA0B7F" w:rsidP="00996992">
      <w:pPr>
        <w:spacing w:after="0"/>
        <w:rPr>
          <w:rFonts w:ascii="Arial" w:hAnsi="Arial" w:cs="Arial"/>
          <w:b/>
          <w:sz w:val="32"/>
          <w:lang w:val="en-IN"/>
        </w:rPr>
      </w:pPr>
    </w:p>
    <w:sectPr w:rsidR="00FA0B7F" w:rsidRPr="000D7F15" w:rsidSect="008341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tzA0MzCzsDQyNzJR0lEKTi0uzszPAykwrAUABq8jcCwAAAA="/>
  </w:docVars>
  <w:rsids>
    <w:rsidRoot w:val="006A19F8"/>
    <w:rsid w:val="00000FF9"/>
    <w:rsid w:val="000214BB"/>
    <w:rsid w:val="00030DFB"/>
    <w:rsid w:val="000D7F15"/>
    <w:rsid w:val="00124C2F"/>
    <w:rsid w:val="00197768"/>
    <w:rsid w:val="001B5653"/>
    <w:rsid w:val="001F4C3C"/>
    <w:rsid w:val="0026200B"/>
    <w:rsid w:val="00262F8D"/>
    <w:rsid w:val="002818AD"/>
    <w:rsid w:val="003271CE"/>
    <w:rsid w:val="00354A62"/>
    <w:rsid w:val="00370A83"/>
    <w:rsid w:val="003E1235"/>
    <w:rsid w:val="003F220A"/>
    <w:rsid w:val="00427573"/>
    <w:rsid w:val="00452F7D"/>
    <w:rsid w:val="00455E0E"/>
    <w:rsid w:val="004669C5"/>
    <w:rsid w:val="00472834"/>
    <w:rsid w:val="004A751E"/>
    <w:rsid w:val="004B6053"/>
    <w:rsid w:val="00552212"/>
    <w:rsid w:val="00567ACF"/>
    <w:rsid w:val="00616532"/>
    <w:rsid w:val="00633E79"/>
    <w:rsid w:val="006A19F8"/>
    <w:rsid w:val="006B7C28"/>
    <w:rsid w:val="006D529F"/>
    <w:rsid w:val="006F50A8"/>
    <w:rsid w:val="00717D7B"/>
    <w:rsid w:val="00722EF2"/>
    <w:rsid w:val="00775B37"/>
    <w:rsid w:val="0078570A"/>
    <w:rsid w:val="00796891"/>
    <w:rsid w:val="007B1B75"/>
    <w:rsid w:val="007F1CE3"/>
    <w:rsid w:val="0083376F"/>
    <w:rsid w:val="0083413C"/>
    <w:rsid w:val="00864C94"/>
    <w:rsid w:val="008C5151"/>
    <w:rsid w:val="00921625"/>
    <w:rsid w:val="00973830"/>
    <w:rsid w:val="00993573"/>
    <w:rsid w:val="00996992"/>
    <w:rsid w:val="00A01DE2"/>
    <w:rsid w:val="00AA69BA"/>
    <w:rsid w:val="00AD0EE1"/>
    <w:rsid w:val="00B21ED3"/>
    <w:rsid w:val="00B333E7"/>
    <w:rsid w:val="00C6220B"/>
    <w:rsid w:val="00C62F45"/>
    <w:rsid w:val="00C7141F"/>
    <w:rsid w:val="00C92992"/>
    <w:rsid w:val="00CA39C0"/>
    <w:rsid w:val="00D10E41"/>
    <w:rsid w:val="00D65EBD"/>
    <w:rsid w:val="00DB242C"/>
    <w:rsid w:val="00DE578D"/>
    <w:rsid w:val="00EB7B17"/>
    <w:rsid w:val="00EF2ACD"/>
    <w:rsid w:val="00F04F14"/>
    <w:rsid w:val="00F26626"/>
    <w:rsid w:val="00FA0B7F"/>
    <w:rsid w:val="00FB002B"/>
    <w:rsid w:val="00FB6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40F7C"/>
  <w15:chartTrackingRefBased/>
  <w15:docId w15:val="{F30CED53-FA81-4FD4-B49C-23357392F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01DE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pl-c">
    <w:name w:val="pl-c"/>
    <w:basedOn w:val="DefaultParagraphFont"/>
    <w:rsid w:val="00796891"/>
  </w:style>
  <w:style w:type="character" w:customStyle="1" w:styleId="pl-c1">
    <w:name w:val="pl-c1"/>
    <w:basedOn w:val="DefaultParagraphFont"/>
    <w:rsid w:val="004A751E"/>
  </w:style>
  <w:style w:type="character" w:customStyle="1" w:styleId="pl-k">
    <w:name w:val="pl-k"/>
    <w:basedOn w:val="DefaultParagraphFont"/>
    <w:rsid w:val="00262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3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7</Words>
  <Characters>2497</Characters>
  <Application>Microsoft Office Word</Application>
  <DocSecurity>0</DocSecurity>
  <Lines>20</Lines>
  <Paragraphs>5</Paragraphs>
  <ScaleCrop>false</ScaleCrop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Y ROY</dc:creator>
  <cp:keywords/>
  <dc:description/>
  <cp:lastModifiedBy>BONY ROY</cp:lastModifiedBy>
  <cp:revision>74</cp:revision>
  <dcterms:created xsi:type="dcterms:W3CDTF">2019-05-18T18:35:00Z</dcterms:created>
  <dcterms:modified xsi:type="dcterms:W3CDTF">2019-05-18T21:01:00Z</dcterms:modified>
</cp:coreProperties>
</file>